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พฤหัสบดีที่</w:t>
      </w:r>
      <w:r>
        <w:t xml:space="preserve"> </w:t>
      </w:r>
      <w:r>
        <w:t xml:space="preserve">16</w:t>
      </w:r>
      <w:r>
        <w:t xml:space="preserve"> </w:t>
      </w:r>
      <w:r>
        <w:t xml:space="preserve">พฤษภาคม</w:t>
      </w:r>
      <w:r>
        <w:t xml:space="preserve"> </w:t>
      </w:r>
      <w:r>
        <w:t xml:space="preserve">2567</w:t>
      </w:r>
      <w:r>
        <w:t xml:space="preserve"> </w:t>
      </w:r>
      <w:r>
        <w:t xml:space="preserve">เวลา</w:t>
      </w:r>
      <w:r>
        <w:t xml:space="preserve"> </w:t>
      </w:r>
      <w:r>
        <w:t xml:space="preserve">08.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มเมยนะครับ ซึ่งเป็น… อยู่ตรงข้ามกับเมืองระวัน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 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 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เจ้าของตัวจริงลเย // ใช่ครับ คุณเจนี่คือใช่ทั้งหมดเลย ครับ 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 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 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 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 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 วันนี้กรรมมาธิการที่ดินไปหารือเรื่องกากแคดเมียม กันที่อำเภอบ้านบึง จังหวัดชลบุรีนะคะ 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ภาพการจราจรและอำรนวยความสะดวกให้กับประชาชนที่เดินทางกลับภูมิลำเนาจากการประเมินสถานการณ์ในช่วงเทศกาลสงกรานต์ปี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จัดการจราจร และการเกิดอุบัติเหตุกรมทางหลวงครับ // ช่วงปีใหม่เป็นช่วงที่มีรถเยอะ ปีหใม่ไทยก็มีการคาดการณ์ว่าจะมีจะมีรถเยอะขึ้นอีก 20 เปอร์เซ็นต์ เพราะฉะนัั้น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ต่อการเกิดอุบัติเหตุบนทางหลวงมากกว่าปกติดให้กรมทางหลวงดูแลเรื่องความปลอดภัย และอำนวยความสะดวกให้กับประชาชนค่ะ กระทรงคมนาคม บำรุงซ่อมแซมไฟฟ้า แสงสว่าง ไฟทาง และป้ายต่าง ๆ 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เมษายน จะมีปริมาณรถเข้า-ออก ประมาณ 6 ล้านคันซึ่งปัจจุบันก็มีรถออกไปแล้ว 60 เปอร์เซ็นต์ค่ะ</w:t>
      </w:r>
    </w:p>
    <w:p>
      <w:pPr>
        <w:pStyle w:val="BodyText"/>
      </w:pPr>
      <w:r>
        <w:t xml:space="preserve">(คุณเจษฎา) ตามประเพณีวันปีใหม่ไทยนะครับ นายกฯ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นายกฯ ให้อยู่นาน ๆ อยู่ร่วมเย็นเป็นสุขพร้อมกับอนุโมทนาการทำหน้าที่ พร้อมกับยกนิ้วโป้ง ชมเชยนายกครับ นายกก็กล่าวอวยพรหัวหน้าส่วนราชการ ราชการ และสื่อมวลชนนะครับ ให้มีความสุข มีกำลังกายกำลังใจ ทำงานทั่วประเทศ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หน่อย เพื่อหลีกเลี่ยงอากาศร้อนในตอนกลางวัน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ฝั่งขาออก ก่อนถึงวงแหวนบางปะอิน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ไม่ว่าจะเป็นเส้นทางไปสู่ถนนเอเชียไปสู่ภาคเหนือมุ่งไปทางถนนมิตรภาพ ไปทางอีสานค่ะ หัวหน้ากน่วยบริการตำรวจวังน้อง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วิ่งไปฝั่งขาเข้า สวนขึ้นไป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ร้อนมากครับ // แล้วมีปัญหาต่อการขับขี่เราไหมคะ // ก็มีเหนื่อยมีเพลียแบบนี้ ร้อนครับ อะไรแบบนี้ไหมเวลาครับ // ใช่ครับ ร้อน แยงตามองไม่ค่อยเห็น มัวอย่างนี้เลยครับ อย่างนี้เลยครับ // ตอนเย็นรถเยอะค่ะ เราคิดว่าคนน่าจะเลี่ยงรถ แล้วเลี่ยงร้นอด้วยเราก็เลยเลือกที่จะ ขอเป็น ถ้าเรามีทางเลือกนะ เลือกช่วงเลือกการจราจรมากกว่า // อากาศอย่างไรคะ // จริง ๆ แล้ว ใช่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รวมถึงให้ตรวจสภาพ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คาดว่าคืนนี้รถน่าจะแน่นครับ ตลอดทั้งวันนะครับ มีทั้งคนแล้วก็นักท่องเที่ยว เดินทางขึ้นเหนือย่างครับ โดยเฉพาะช่วงเย็นวันนี้ทำให้การจราจรที่จังหวัดนครสวรรค์ซึ่งเป็นประตูสู่ภาคเหนือ มีรถเยอะครับ แต่ยังสามารถเคลื่อนตัวได้ โดยเฉพาะสะพานนะครับ ด้าน พ.ต.ต.เชษฐ์ศุภากร พิริยะพงษ์พันธ์หัวหน้าสถานที่ตำรวจตำรวจทางหลวง บอกว่าตอนนี้เตรียมพร้อมเอาไว้แล้วครับ โดยประสานทุกสถานีตำรวจ คอยอำนวนควงามสะดวก เพราะว่าตาดการณ์ว่ารถจะหนาแน่นทั้งคืนไปจนถึงเช้าครับ // เส้น ทร.1 ที่จะเข้าเมืองนครสวรรค์นะครับ เราก็จะมีการบริหาร สัญญาณไฟ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บซ้อน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โดยเฉพาะจังหวัดพิษณุโลกแหล่งที่ 2 ในพิณุโลก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พร้อมกำชับในผู้โดยสาร// เดินทางมาจากกรุงเทพฯ บ้างอะไรบ้าง นะครับ ช่วงเช้า มีตกค้างบ้างเสริมรถช่วงเช้าออกไป จากเที่ยวปกติ เพราะเที่ยวปกติ6 โมงครึ่ง แล้วก็ตี 5 เราจะมีรถให้แล้วก็จะมีรถต้นทาง พวกรถแพร่-น่าน เชียงราย เชียงใหม่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วันนี้หลายคนก็ไปขึ้นรถที่นั้น กลับภูมิลำเนากลับบ้านเกิดนะครับ มีการจัดรถทุกเส้นทางมั่นใจครับ จะไม่มีผู้โดยสารตกค้างแน่นอน คนขับต้องผ่านการตรวจวัดแอลกอฮอล์ และหากพบคนขับไม่สุภาพก็ให้แจ้งบริษัท หรือขนส่งได้ทันทีครับ</w:t>
      </w:r>
    </w:p>
    <w:p>
      <w:pPr>
        <w:pStyle w:val="BodyText"/>
      </w:pPr>
      <w:r>
        <w:t xml:space="preserve">(คุณวันวิสาข์) สงกรานต์ปีนี้อาจจะเป็นการเล่นน้ำสาดน้ำกันท่ามกลางฝุ่นนะคะ เพราะว่าตรวจสอบจุดความร้อน ทั้งเมียนมา เวียดนามแล้วก็บ้านเราด้วยนะคะ เพราะว่าวันนี้มีฝนตกลงมาที่เชียงใหม่ด้วยอยู่ที่จังหวัดเชียงใหม่ ไม่แน่ใจว่าภาพรวมการท่องเที่ยวหรือเปล่าค่ะ // คุณวันวิสาข์ คุณเจษฎา คุณผู้ชมคะ วันนี้ดิฉันไม่ได้สวมหน้ากากอนามั95 นะคะ นี่อาจจะเป็รนสัญญาณบอกได้นะคะ ฝนที่ตลงมาเมื่อคืนนี้ ทำให้จุดความร้อนในเชียงใหม่ลดแบบหวบกันเลยทีเดียวค่ะ ลดลงด้วยนะคะ ซึ่งการที่ท้องฟ้ากลับมาสดใสอีกครั้งแล้วก็เรียกความหวังของชาวจังหวัด้เชียงใหม่ด้วยค่ะ มโพรโมตเชิญชวนคนมาเทศกาลอย่างมีฝุ่น PM 2.5 ตามที่เป้าหมายตั้งไว้ด้วยนะคะ เราจะมายืนยันด้วยภาพภาพนี้ค่ะ คุณผู้ชมคะว่าสภาพอากาศวันนี้ของจังหวัดเชียงใหม่ ดีขึ้นคุณผู้ชมคะเราเปรียบเทียบภาพรันเวย์เชียงใหม่ วันที่ 19 เมษายน แล้วก็วันที่ 11 เมษายนนะคะ ช่วงเช้าวันนี้ ทีมข่าว Thai PBS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เริ่มกลับมาเป็นสีฟ้า เริ่มกลับมาสดใสอีกครั้งหนึ่งนะคะ แต่PM2.5 ก็ยังไม่หมดไป ฝุ่นยังเกินค่ามาตรฐานอยอยู่ค่ะ แต่ทั้งหมดนี้ไม่ได้เกิดจากประชาชนเพื่อนบ้าน เมียนมาและลาว หยุดเผานะคะ แต่เป็นเพราะว่าเมื่อabcคืนที่ผ่านมา มีฝนตกลงม</w:t>
      </w:r>
    </w:p>
    <w:p>
      <w:pPr>
        <w:pStyle w:val="BodyText"/>
      </w:pPr>
      <w:r>
        <w:t xml:space="preserve">[ภาษาท้องถิ่น]าในจังหวัดเชี</w:t>
      </w:r>
    </w:p>
    <w:p>
      <w:pPr>
        <w:pStyle w:val="BodyText"/>
      </w:pPr>
      <w:r>
        <w:t xml:space="preserve">[ภาษาท้องถิ่นABHOR]ยงใหม่ ทำAX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ทนไม่ไหวนะคะ วันนี้พวกเขาออกมาเรียกร้องให้รัฐบาลมีความจริงใจในการแก้ปัญหา ฝุ่น PM2.5ขณะเดียวกัน เมื่อถามถึงนายอนุทิน ชาญวีรกูลว่าการกระทรวงมหาดไทยบอกนะคะ หากหาคนเผาได้แล้วหากหยุดเผาก็จะกราบ ผู้ประกอบการโรงแรมบาabc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 ก็ไม่อยากให้ท่านอนุทินมาไล่กราบขาวบ้านจริง ๆ แล้วนโยบายนะ มาตรการที่ใะนเฉียบขาดที่มันเฉียบขาด กราบไปมันก็เท่านั้นเหตุผลว่าทำไมเราต้องไปเผาล้อมกรอบในการจัดการอะไรต่าง ๆ ตรงนี้อย่างไรคือมันเกี่ยวกับสุขภาพ อย่างที่ทางฝั่งหนึ่งก็พยายามโพรโมตการท่องเที่ยว รัฐบาลพยายามช่วยโปรโมทก็ถ้ามันยังเป็นอย่างนี้อยู่ 1. นักท่องเที่ยวไม่มา มันก็หักล้างกันผู้ประกอบการโรงแรมยังมีเสนอนะคะ อยากจะให้รัฐบาลช่วยโพรโมตการท่องเที่ยวในช่วงของฤดูฝนด้วย เพราะว่าเชียงใหม่เป็นช่วงฤดูฝนแต่กลับไม่มีการ Promote ให้มีการท่องเที่ยวเท่าที่ควรค่ะ ทำให้โปรแกรมการมาเที่ยวเชียงใหม่มากระจุกตัวในช่วงของเทศกาลสงกรานต์ ทำให้นักท่องเที่ยวมามลพิษทางอากาศจำนวนมากค่ะ คุณผู้ชใหากไม่นับถึงเรื่องของฝุ่น pm 2.5 ซึ่งเป้นปัจจัยที่ควบคุมยากนะคะ จังหวัดเชียงใหม่เป็นสถานที่ความพร้อมในการรับนักท่องเที่ยวในช่วงเทศกาลสถานที่ท่องเที่ยว โรงแรม ตอนนี้ก็ยังไม่เต็มเลยนะคะ ใครที่ฟังเราอยู่ หากจะมาเที่ยวสงกรานต์ สามารถฟังเราได้ใครไม่สามารถสัมผัสย่างตัวเป็น ๆ ได้สงกรานต์ได้แบบตัวเป็น ๆ ค่ะ คุณวันวิสาข์ คุณเจษฎา คะให้เปิดช่อง Thai PBS เปิดของเราไว้นะคะ เพราะว่าเรายกทัพผู้ประกาศข่าวชั่วโมงข่าว เสาร์-อาทิตย์ค่ะ ตั้งแต่วันที่ 13-14 เมษายนนี้ เรียกได้ว่าครบรส ครบข่าว ตามคตั้งแต่ 8 โมงครึ่งค่ะ เรียกว่านี่เป็นบรรยากาศน้ำจิ้มในวันนี้ก่อนค่ะ</w:t>
      </w:r>
    </w:p>
    <w:p>
      <w:pPr>
        <w:pStyle w:val="BodyText"/>
      </w:pPr>
      <w:r>
        <w:t xml:space="preserve">(คุณวันวิสาข์) ได้ยินเสียงบรรบยากาศพื้นเมืองเข้ากับบรรยากาศเลย ขอบคุณ คุณจิราพรค่ะ</w:t>
      </w:r>
    </w:p>
    <w:p>
      <w:pPr>
        <w:pStyle w:val="BodyText"/>
      </w:pPr>
      <w:r>
        <w:t xml:space="preserve">(คุณเจษฎา) ขอบคุณครับ ตอนนี้ประตูสู่ภาคอีสานกันบ้าง คุณเป็นอย่างไรบ้างครับ .ค่ะ คุณวันวิสาข์ คุณเจษฎา คะเจ้าหน้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 ของภาคอีสานตอนล่างและอีสานตอนบนค่ะ ส่วนประชาชนที่เดินทางกลับเทศกาลสงกรานต์ก็บอกว่ารถค่อนข้างหนาแน่นบางช่วง แต่ก็ยอมรับได้นะคะ เพราะว่าเป็นช่วงเทศกาลค่สถานีบริการน้ำมันนะคะ ตลอดเส้นทางมิตรภาพที่มุ่งหน้าไปหลายวันภาคอีสานเดินทางกลับบ้านแวะพัก เนื่องจากอาการเหนื่อยล้านะคะ ที่ต้องขับรถในระยะทางไกลผู้ใช้รถคนนี้นะคะ เขาบอกว่าเขากำลังกลัญาติในจังหวัดมหาสารคาม โดยเดินทางจากจังหวัดชลบุรี ตั้งแต่ช่วงเช้า โดยใช้เส้นทาง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แล้วก็มีของฝากให้กับคนในครอบครัวค่ะ // เรามาทำงาน เราก็อยากให้คนที่บ้านได้กินพวกอาหารดี ๆ พวกทะเลอย่างนี้ แถวบ้านเราก็มีอยู่ แต่ราคามันก็แตกต่างกัน // ราคามันต่างกันออกไปแต่ละที ก็เลยต้องไปซื้อมาฝากใช่ไหมคะ //บางคนเขาก็ไม่ได้ซื้อกินอย่างนี้ก็มีเราก็ซื้อไปให้เขา// ปริมาณรถที่หนาแน่นบนถนนมิตรภาพ มุ่งหน้าจังหวัดขอนแก่นนะคะ ซึ่งเป็นเส้นทางเชื่อมไปยังภาคอีสานตอนบนและตอนกลาตำรวจทางหลวงนะคะ ต้องปิดจุดกลับรถ ที่มีรถสะสม โดยเฉพาะถนนมิตรภาพบรบือในอำเภอบ้านไผ่ เชื่อมถนนไปยังภาคอีสานนะคะ ซึ่งเป็นเส้นทางไปในหลายจังหวัดภาคอีสานตอนบนเพื่อระบายรถขาขึ้นไม่ให้สะสมเดินทางในช่วงขาขึ้น รถจะหนาแน่นไปถึงช่วงเช้าของวันที่ 13 เมษายน ค่ะ ปีนี้ก็ทะยอย ไม่ได้ทะลักมาไม่ได้ทะลักมาในคราวเดียวกัน วันนี้เป็นวันแรกของ7 วันอันตราย หรือ 7 วันปลอดภัย อย่างที่เข้าใจกัคือ 11 เมษายน ถึง 17 เมษายนวันนี้เป็นวันแรก นับว่าเป็นโชคดีของตำรวจเราพี่ ๆ น้อง พี่น้องประชาชนเดินทางมาก่อนหน้านี้แล้วก็ยังไม่คับแคงมาก// ค่ะ พาไปดูการจราจรบนถนนมิตรภาพตำบลหนองสาหร่าย อำเภอปากช่อง จังหวัดนค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หน้าศูนย์พักพิงสุนัขจรจัดจะเห็นได้ว่าประชาชนเลือกใช้ถนนมอเตอร์เวย์เป็นจำนวนมากค่ะ เช่นเดียวกับถนนสาย 304 นะคะ ฝั่งขาเข้า จังหวัดนครราชสีมา ซึ่งเป็นทางเข้าภาคตะวันออกพบว่าปริมาณรถค่อนข้างหนาแน่น แต่สามารถเคลื่อนตัวได้ มีชะลอ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ซึ่งก็มีการคาดการณ์นะคะ ว่าตลอดคืนนี้ปริมาณรถนั้นก็ยังคงจะหนาแน่นค่ะ คุณวันวิสาข์คุณเจษฎาคะ จากภาพที่เห็น เราพาไปดูการจราจรทั้งในจังหวัดนครราชสีมาและจังหวัดขอนแก่นนะคะ บนถนนมิตรภาพ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ผู้คนอีกจำนวนมากนะคะ หมอชิต 2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เรียกได้ว่ายิ่งดึก ยิ่งคึกนะคะ ที่หมอชิต 2 แห่งนี้ดูได้จากด้านหลังของดิฉันนะคะ ดิฉันอยู่ที่ชานชาลาที่ 4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500 มันก็อยู่ที่ว่าแบบอะไรนะ ประเภทรถถึงไม่จองตั๋วล่วงหน้าคะ // มันไม่แน่ใจว่าจะได้กลับ หรือว่า… มันไม่แน่ใจน่ะอีกอย่างก็อยากจะกลับ แต่ว่าคิดดูก่อนอะไรอย่างนี้ พอถึงวันก็กลับนายพิธา ลิ้มเจริญรัตน์ประธานที่ปรึกษาหัวหน้าพรรคก้าวไกลนะคะ ได้มาที่หมอชิตที่ผ่านมา รววมถึงนายศุภนัตเคยแฉถึง 14 ความพังหมอชิตคะแนนเกือบเต็ม 10 คะแนนค่ะ เพราะว่าก่อนหน้านี้ที่สำคัญยังมีหลายจุดที่ยังไม่ได้ปรับปรุงค่ะ</w:t>
      </w:r>
    </w:p>
    <w:p>
      <w:pPr>
        <w:pStyle w:val="BodyText"/>
      </w:pPr>
      <w:r>
        <w:t xml:space="preserve">(คุณศุภณัฐ)น่าจะำด้สัก 10 เรื่องได้ครับ แล้วก็อย่างที่ผมบาง เรื่องของที่ไม่เรื่องของชานชาลาที่ยังไม่ได้ปรับปรุง อย่างที่เห็นขสมก. ก็จริงอยู่ แต่ที่เห็นพี่น้องตรง ขสมก. ไม่มีแม้กระทั่งพัดลมครับ แล้วก็ไม่มีพัดลม จริง ๆ คือ User Experience คุณต้องไปสัมผัสจริง ๆ ว่าเขา ว่าพี่น้องประชาชนลำบากอย่างไรบ้างจนกระทั่งกลับออกไป //ด้านผู้บริหาร บขส. ชี้แจงนะคะ ไม่พัดลมนั้น เพราะขณะนี้เป็นป้ายรถเมล์ชั่วคราว หลังจากจะทำป้ายรถเมล์ถาวร และทำตามความต้องการของผู้โดยสารค่ะ // วันนี้เองเราเป็นป้ายชั่วคราวที่เราเทศกาลสนะครับ เราก็เตรียมความพร้อมเพื่อให้บริการพี่น้องประชาชนเดินทาง ด้านหน้านี่ ส่วนใหญ่จะเป็นเดินทางเข้ามาจากต่างจังหวัดนะคะ จะมาถึง ตี 4เราติดไฟเรียบร้อยแล้ว ช่วงเช้าจะไม่มีผู้โดยสรที่…ช่วงเช้าจะมีผู้โดยสารเยอะ ช่วงเวลาปกติจะไม่ได้มีปกตินะครับ วันนี้เอง เราปรับปรุงด้านหน้า พัดลม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 คุณวันวิสาข์ คุณเจษฎาคะจะออกในเวลาเที่ยงคืน ต้องติดตามว่าจะทำได้ตามเป้าไม่มีผู้โดยสารตกค้างได้หรือไม่ค</w:t>
      </w:r>
    </w:p>
    <w:p>
      <w:pPr>
        <w:pStyle w:val="BodyText"/>
      </w:pPr>
      <w:r>
        <w:t xml:space="preserve">(คุณเจษฎา) ขอบคุณครับ คนเยอะจริง ๆ นะครับ ที่หมอชิตวันนี้เป็นวันแรกที่จีัดงานเย็นทั่วล่า มหาสงกรานต์ครับ ต่อเนื่องไปจนถึงวันที่ 15 เมษายน นี้ที่สนามหลวงครับ แล้วก็การเฉลิมฉลองประกาศให้สงกรานต์ไทยมรดกทางวัฒนธรรมที่จับต้องไม่ได้ครับ กระบวนพาเหรดมหาสงกรานต์จัดขึ้นอย่างงดงามนะคะ ชุดไทยในยุคสมัยต่าง ๆ นางสงหกรานต์ มีการประดับประดารถแห่งสวยงามแสดงถึงอัตลักษณ์ประเพณีสงกรานต์ ภูมิภาคต่าง ๆ แล้วก็ยังเป็น Soft Power ของไทยขบวนพาเหรดขึ้นไปผ่านแยกสะพานผ่านฟ้าลีลาศ มุ่งหน้าสนามหลวงมีประชาชนชมความงดงาม แล้วก็ถ่ายถาพเป็นที่ระลึกครับ ขณะที่ท้องสนามหลวงมีการละเล่นพื้นบ้านต่าง ๆ นะครับ การแสดงสะท้อนประเพณีไทย การแสดงจากศิลปิน นอกจากนั้นก็ยังมีลานน้ำพุยักษ์ให้เป้นขจุดเล่นนี้เล่นน้ำด้วย นอกจากนี้ก็ยังมีโซนเล่นน้ำไทยแบบดั้งเดิมและลานกิจกรรมแสดงวิถีการเลของแต่ละภูมิภาค สำหรับงานเย็นทั่วหล้า มหาสงกรานต์ในปีนี้จัดต่อเนื่อง 5 วันนะครับ 15 เมษายน เทศกาลสงกรานต์ปีนี้นอกจากเป็นการร่วมประเพณี ยังเป็นการร่วมประเพณีสงกรานต์ไทยมากขึ้นนะครับ เมื่อวันที่ 6 ธันวาคมปี 2566 องค์กร UNESCO ประกาศให้ประเพณีสงกราน์เป็นมรดกภูมิปัญญาทางวัฒนธรรมที่จับต้องไม่ได้ของชนชาติ</w:t>
      </w:r>
    </w:p>
    <w:p>
      <w:pPr>
        <w:pStyle w:val="BodyText"/>
      </w:pPr>
      <w:r>
        <w:t xml:space="preserve">(คุณวันวิสาข์) ไม่แน่ใจ ว่าคุณผู้ชมร่วมงานวันสงกรานต์ด้วยการเล่นน้ำ สาดน้ำหรือเปล่า เพราะว่าบางพื้นที่ใมเทศบาลเมืองหัวหินก็ต้องปรับรูปแบบเทศกาลสงกรานต์เนื่องจากช่วงนี้น้ำประปาไหลอ่อนก็ไม่ไหลเลย จึงต้องมีการปรับรูปแบบกัน รวมถึงมีการนำรถน้ำไปแจกจ่ายให้กับชาวบ้านด้วยค่ะ ประชาชนในเขตเทศบาลเมืองหัวหิน จังหวัดประจวบคีรีขันธ์นำภาชนะมารองน้ำของทางเทศบางเมืองหัวหินค่ะ ที่นำมาแจกจ่ายในจุดที่น้ำประปาไหลอ่อน หรืออาจจะไม่ไหลเลยหลังการประชาชนส่วนภูมิภาค มีกำลังผลิตไม่พอต่อความต้องกาเนื่องจากแหล่งน้ำดิบของประปาเริ่มแห่ง เพราะว่าเข้าสู่ฤดูแล้งนะคะ เพราะว่าชาวบ้านบอกว่าช่วงนี้น้ำประปาไหลอ่อนททำให้ต้องสั่งซื้อน้ำ เพื่อมใชปีนี้ก็หนักกว่าปีที่แล้วนะคะ แต่ว่าทุกคนก็ต้องอยู่ด้วยกัน// มีกี่ถังครับ สำหรับสำรองน้ำ //มีน้ำ 2 ถัง ถังละ 2,000 ทั้งหมด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ไปส่งตามสถานประกอบการ ที่พัก โรงแรมเพื่อสำรองน้ำเอาไว้ใช้ในช่วงนี้ เทศบาลเมืองหัวหิว ใช้การผลิตจากโรงผลิตน้ำประปา ไปที่อ่างหัวนาครับ รวมถึงน้ำที่ส่งผ่านต่อจากเขื่อนเพชรบุรีน้ำของกองการประปาหัวหินสำรองน้ำไว้ใช้ ในช่วงเทศกาลสงกรานต์ ปรับการใช้น้ำ เป็นละอองน้ำแทนครับ และบางส่วนก็เป็นอุโมงค์โฟมอุโมงโฟม // เดี๋ยวเราคงต้องมีการผันน้ำจากเขาแล้งนะครับ อีกครั้งหนึ่งในช่วงกลางคืน เพราะคิดว่าน่าจะผ่านพ้นวิกฤติในยช่วงของประปา ช่วงสงกรานต์ได้แต่ก็ยังมีส่วนของสถานประกอบการที่ยังอยู่ในพื้นที่ อย่างเช่นโซน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ประมาณร้อยละ 20.6 นะคะ ก็คาดการณ์ว่าใช้การได้ถึงช่วงเดือนกรกฎาคมเพียงพอต่อการอุปโภค บริโภคเมืองหัวหิว เฉลี่ยที่ 60,000 ลูนอกจากนี้กรมฝนหลวงก็จะเริ่มปฏิบัติการฝนหลวงในพื้นที่จังหวัดประจวบคีรีขันธ์ หลังวันสงกรานต์แต่ต้องขึ้นอยู่กับสภาพภูมิอากาศว่าจะเอื้อต่อการปฆฝนหลวงหรือไม่</w:t>
      </w:r>
    </w:p>
    <w:p>
      <w:pPr>
        <w:pStyle w:val="BodyText"/>
      </w:pPr>
      <w:r>
        <w:t xml:space="preserve">(คุณเจษฎา)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Thai PBS พระบาทสมเด็จพระเจ้ให้ส่งข้อความพระราช แสดงความยินดีนายบาซีรู ดียอมาย เดียการ์ ฟาย ในโอกาสแห่งสาธารณรัฐเซเนกัลคนใหม่ เมื่อวันที่ 2 เมษายน2567ฯพณฯประธานาธิบดีสาธารณรัฐเซเนกัล กรุงดาการ์ที่ท่านเข้ารับตำแหน่งเป็นประธานาธิบดี แห่งสาธารณรัฐเซเนกัลข้าพเจ้าขอแสดงความด้วยใจจริงประธานาธิบดีประสบความสำเร็จทุกประการ ทั้งรวมการผาสุกร่มเย็นของประเทศและประชาชนชาวเซเนกัล การที่ท่านประธานาธิบดีได้รับเลือกให้ดำรงตำแหน่งนั้น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ความร่วมมือในด้านต่าง ๆ ในความร่วมมือของประเทศทั้ง 2โดยเฉพาะในด้านการค้า ความร่วมมือทางวิชาการรวมถึงด้านสาธารณสุข กระชับแน่นแฟ่นและขยายขอบเขตยิ่งขึ้นไปในภายภาคหน้า พระปรมาภิไธยมหาวชิราลงกรสมเด็จพระกนิษฐาธิราชเจ้ากรมสมเด็จพระเทพรัตนราชสุดาสยามบรมราชกุมารี ทอดพระเนตรพิพิธภัณฑ์ซานซิงตุยก่อนเสด็จพิวัต ประเทศไทยวันที่ 10 เมษายนพุทธศักราช 2567ของนครเฉิงตูซึ่งเร็วกว่าเวลปาที่ประเทศไทย 1 ชั่วโมงกรมสมเด็จพระเทพรัตนราชสุดาเสด็จพระราชดำเนินไปทอดพระเมตรโบราณวัตถุ ณ เมืองซานซิงตุย อาคารนิทรรศการหลังนี้สร้างขึ้นใหม่เปิดให้เข้าชมเมื่อกรกฎาคม 2566โบราณวัตถุที่พบจากแหล่งโบราณวัตถุซานซิงตุยในปี พ.ศ. 2519มีโบราณวัตถุไม่เคยแสดงในที่ใดมาก่อนแหล่งโบราณคดี ซานซิงตุยฝั่งใต้ของแม่น้ำเจี้ยน ของแม่น้ำฮั่นมณฑลเสฉวน สมัยราชวงศ์เซี่ย 21600 ก่อนคริตส์ศักราชชุมชนมาก่อน ในราชวงศ์ ซางตอนต้นถึง 1046 เริ่มสร้างกำแพงเมือง และอาคารขนาดใหญ่ ปี1600 หรือ 1300 ก่อนคริสต์ศักราชเป็นเมืองหลวง พบการหล่อสัมริท และปี พ.ศ. 2470เต๋อหยางขุดบ่อน้ำ และพบโบราณวัตถุพบหยกและเครื่องปั้นดินเผา มากกว่า 400 ชิ้นปี 2323 นักโบราณคดีเริ่มนำเทคโนโลยีสำรวจขุดค้นทำให้พบโบราณวัตถุจำนวนมาก2562 พบหลุมฝั่งเครื่องบวงสรวงแห่งใหม่มีโบราณวัตถุมีค่ากว่า 20,000 ชิ้นสมบัติของชาติที่จัดแสดง คือหน้ากากทองคำ หยกทองคำติดต่อสื่อสารเทพเจ้า ใช้สื่อสารกับเทพเจ้า โต๊ะสำริดใช้ประกอบพิธีการ และตามสัมฤทธิ์แสดงถึงสายตาที่กว้างไกล และต้นไม้สำริดเป็นต้นไม้ศักดิ์สิทธิ์เชื่อว่าเป็นต้นไม้ศักดิ์สิทธิ์จะหล่อแยกชิ้น แล้วนำมาเชื่อมติดกัน นอกจากนี้ ยังมีสิ่งของมีค่าอื่น ๆ ที่แสดงให้เห็นความเชื่อเรื่องเทพเจ้าสุริยะเทพ การบูชาภูเขา สิ่งศักดิ์สิทธิ์เป็ฯการค้นพบทางโบราณคดีในสมัยใหม่ เวลา 11.30 น.สมเด็จพระกนิษฐาธิราชเจ้า กรมสมเด็จพระเทพรัตนราชสุดาสเด็จพระราชดำเนินไปโรงแรมนายหลี่ เหวินชิง เลขาธิการ…ประจำเมืองเต๋อหยางในโอกาสเสด็จพระราชดำเนิน เมืองเต๋อหยาง ทำให้เห็นว่าเมืองเคยเป็นอู่อารยธรรมโบราณมาก่อนโบราณวัตถุ เป็นสิ่งจำเป็น ทำให้ทราบที่มาทราบความเชื่อมโยง รัฐบาลจีนสร้างพิพิธภัณฑ์คนในชาติ และคนที่สนใจได้เยี่ยมชมส่วนคนในท้องถิ่น ได้ตระหนักสิ่งของที่มีค่า…ศึกษา ช่วยกันรักษาและส่งผลให้เกิดประโยชน์รากฐานและยั่งยืน ปัจจุบันเมืองเต๋องหยาง เป็นเมืองอุตสาหกรรมหนักมีอุตสาหกรรมหลายชนิด และเป็นฐานเทคโนโลยีสำคัญของสาธารณรัฐประชาชนจีนเวลา 15.00 น. สมเด็จกรมสมเด็จพระเทพรัตนราชสุดา สเด็จไปยังประทับเครื่องบินของบริษัทการบินไทยเที่ยวบินที่ TG 619 เส็จนิว้ตถึงประเทศใช้เวลาบินประมาณ 3 ชั่ว เสด็จฯ ถึงสสุวรรณภูมิ เวลา 18.48 น.มีรัฐมมนตรี ข้าราชการชั้นผู้ใหญ่ทั้งทหาร ตำรวจ อัยการ แม่บ้านเหล่าทัพ แม่บ้านตำรวจผู้แทนสภากาชาดไทยเฝ้าทูลละอองธุลีพระบาทการเสด็จพระราชดำเนินเยือนสาธารณรัฐประชาชนจีนครั้งนี้ทำให้ทราบว่า สาธารณรัฐประชาชนจีนมีพิพิธภัณฑ์ที่สร้างขึ้นใหม่ ได่แก่ประวัติคอมมิวนิสต์จีนและมรดกทางอารยธรรมที่จับต้องไม่ได้ซานซิงตุยหลักฐาน และเป็นทางให้เรียนรู้ว่าบรรพบุรุษสร้างชาติได้อย่างไร ให้เห็นว่าความเป็นมา รู้จักวัฒนธรรม รักอารยธรรมจึงจะรู็ว่าจะรับอะไร จะเป็น Soft Power mujcmhที่แท้จริง ขณะเดียวกันจีนก็ส่งเสริมวิชาการเป็นพื้นฐานสำคัญของประเทศ วิชาทุกวิชาใช้ให้เป้นประโยชน์ได้ ต้องประสานรกัน และศึกษาวิชาให้กว้างขวาง ลึกซึ้ง มีมหาวิทยาลัยสถาบันการชั้นนำ และมีสถาบันปัญญาประดิษฐ์ และสถาบันพัฒนาแห่งชาติสร้างผู้เชี่ยวชาญเฉพาะด้าน สร้างจีนให้ค่านิยมสมัยใหม่ในทุก ๆ ด้าน การเสด็จพระราชดำเนินในครั้งนี้มหาวิทยาลัยชิงหวา ได้ถวายกิตติมศักดิ์ แก่สมเด็จพระกนิษฐาธิราชเจ้ากรมสมเด็จพระเทพรัตนราชสุดาสยามบรมราชกุมารี เกียรติคุณโดยทรงเพียงพยายามศึกษาคน และพัฒนาประเทศในเจริญก้าวหน้า โดยมีโครงการโรงเรียนพี่กับโรงเรียนน้อง โรงเรียนโรงเรียนประถมศึกษาเป็นโครงการที่ดี เป็นตัวอย่างการใช้การศึกษา และเยาวชนส่งเสริมความเข้าใจซึ่งกันและกัน ทั้ง2 ฝ่าย การสร้างโรงเรียน เป็นการสร้างความสัมพันธ์ให้มีชีวิตด้วยการศึกษษ การส่งนักเรียนแลกเปลี่ยนเป็นการแลกเปลี่ยนทางวัฒนธรรม ให้มีการความคิด โรงเรียนจึงเป็นแหล่งสร้างคนให้มีความรู้มีคุณธรรม ประชาชนจะมีคุณภาพก็ด้วยการศึกษาสมเด็จพระกนิษฐาธิราชเจ้า กรมสมเด็จพระเทพรัตนราชสุดาทรงเจริญสัมพันธไมตรีมาช้านาน และทำความรู้จักทรงคุ้นเคยกับนักวิทยาศาสตร์และนักดาราศาสตร์จีนทรางติดตามความก้าวหน้าอย่างสม่ำเสมอประชาชนจีนนับถือเต็มใจที่จะติดต่อนักวิทยาศาสตร์และวิศวกรไทยระหว่างไทย-จีน ในหลายด้าน โดยเฉพาะด้านวิทยาศาสตร์ที่จีนพัฒนาก้าวหน้า เท่าเทียมกับชาติท่พัฒนาแล้วมีการบันทึกความเข้าใจระหว่างวิทยาศาสตร์2 ฉบับ ได้แก่ บันทึกความเข้าใจด้านการสำรวจและการใช้อวกาศและบันทึกความเข้าใจว่าด้วยดวงจันทร์ระหว่างประเทศ ความสำเร็จครั้งนี้ร่วด้วยพระบารมีของสมเด็จพระกนิษฐาธิราชเจ้ากรมสมเด็จพระเทพรัตชสุดา บรมราชกุมเจริญสัมพันธ์ไมตรีระหว่างไทย-จีน มาอย่างช้านาน2568 จะครบรอบ 50 ปี ความสัมพันธ์ไทย-จีนสมเด็จพระกนิษฐาธิราชเจ้ากรมสมเด็จพระเทพรัตนราชสุดาสยามบรมราชกุมารี มีพระราชดำริสัมมนาวิชาการความร่วมมือด้านวิทยาศาสตร์และเทคโนโลยีเพื่อร่วมเฉลิมฉลองสำคัญนี้ด้วยโทรทัศน์รวมการเฉพาะกิจแห่งประเทศไทยรายงานสมเด็จพระกนิษฐาธิราชเจ้ากรมสมเด็จพระเทพรัตนราชสุดาสยามบรมราชกุมารีทรงปฏิบัติพระราชกรณียกิจต่าง ๆ ดังนี้เมื่อวานนี้เวลา 18.00 น.สมเด็จพระกนิษฐาธิราชเจ้าออกไปสนามบินอำเภอบางพลี จังหวัดสมุทรปราการพระราชวโรกาศ ให้นายสุวรรณภูมิ นำคณะผู้บริหารเฝ้าทูลละอองธุลีพระบาท พระมงคลและทูลเกล้าทูลกระหม่อมถวายเงิน ใช้สอยตามพระราชอัธยาศัย เนื่องในโอกาศวันรคล้าวันพระราชสมพ2 เมษายน 2567วันนี้เวลา8.21 น. เสด็จออก ณ วังสระปทุมพระราชทาน พระราชวโรกาศรัฐมนตรีว่าการกระทรวงการต่างประเทศ สาธารณรัฐเวียดนาม เฝ้าทูลพระบาทพระราชดำเนินเยือน สาธาสาธารณรัฐสิงหาคม 2567 ในโอกาศที่เยือนประเทศไทยอย่างเป็นทางการ และเข้าร่วมการประชุมร่วมว่าด้วย ทวีภาคีJoint Commission Bilateral Cooperation JCBC ไทย-เวียดนามครั้งที่ 5 ระหว่างวันที่ 10-12 เมษายน2567เวลา 14.00 น.สมเด็จพระกนิษฐาธิราชเจ้ากรมสมเด็จพระเทพรัตนราชสุดาสยามบรมราชกุมารีเสด็จพระราชดำเนินไปยัง MCC Hallห้างสรรพสินค้าเดอะมอลล์ นครราชสีมาจังหวัดนครราชสีมา ในการพระราชทานเหรียญชั้นที่ 1 ประกาศเกียรติคุณครบ 36 ครั้ง และ 108 ประจำปี2561 ถึง 2565ของเหล่ากาชาดภาค 5 ได้แก่จังหวัดนครราชสีมา สุรินทร์และศรีสะเกษ เพื่อขอบคุณ และเชิดชูเกียรติผู้มีจิตศรัทธาด้วยความบริสุทธิ์ใจ โดยไม่หวังสิ่งตอบแทนเพื่อช่วยเหลือผู้ป่วย ในการบริจาคโลหิตอย่างต่อเนื่อง โดยมีพระภิกษุเข็มที่ระลึกครบ 36 ครั้งจำนวน 47 รูป และ 108 ครั้ง จำนวน 5 รูปผู้บริจาคโลหิต 100 ครั้ง รับเหรีญสัมมนาคุณ ชั้นที่ จำนวน 85 คน ผู้แทนหน่วยงานสนับสนุนรับพระราชจำนวน 162 คน ผู้บริจาคโลหิต รับเข็มที่ระลึกการบริจาคโลหิต2,060 คน และจำนวน 108 จำนวน159 คน รวมทั้งสิ้น2,519 รูป คน ในแต่ละปี ในความต้องการในการใช้เลือดของโรงพยาบาลต่าง ๆ ปี 2567 นี้ ศูนย์บริการโลหิตแห่งชาตินี้ได้จัดโครงการให้โลหิตGive Blood, Give Lives, Give Forever เป็นโครงการหลักประจำปีเพื่แอเ็นกรอบดำเนอนวงานพื่อจัดหาโลหิต ให้โลหิตแห่งชาติ โรงพยาบาลสาขา โรงพยาบาลโลหิต ทั่วประเทศเหล่ากาชาดจังหวัดอย่างสม่ำเสมอทุก 3 เดือน เพื่อให้เป็นการบริจาคโลหิตอย่างต่อเนื่องและยั่งยืนต่อไปการรถไฟแห่งประเทศไทยร่วมกับวิทยาลัยจุฬาภรณ์สกายวอล์คตามพระดำริ เจ้าฟ้าจุฬาภรณวลัยลักษณ์อัคราชกุมารี กรมศรีสุรัตราชนารีที่บริเวณด้านหน้าโรงพยาบาลมะเร็งจุฬาภรณ์จุฬาภรณ์ร่วมกับราชวิทยาลัยจุฬาภรณ์sky walk ร่วมกับวิทยาลัยจุฬาภรณ์ในโครงการระบบชานเมืองหลักสี่ บางซื่อ-รังสิตตามพระดำริ เพื่ออำนวยความสะดวกให้กับประชาชนที่เดินทางไปใช้บริการโรงพยาบาลจุฬาภรณ์ขนส่งสาธารณะ โดยมีสิ่งอำนวยสะดวกสายสีชมพู และทำทางระดับถนนวิภาวดีรังสิต รวมถึงการเปลี่ยนระดับการเดินทางการเชื่อมต่อจบข่าวในพระราชสำนักนะครับ</w:t>
      </w:r>
    </w:p>
    <w:p>
      <w:pPr>
        <w:pStyle w:val="BodyText"/>
      </w:pPr>
      <w:r>
        <w:t xml:space="preserve">(คุณเจษฎา) ขอบคุณคุณชินดนัยครับ</w:t>
      </w:r>
    </w:p>
    <w:p>
      <w:pPr>
        <w:pStyle w:val="BodyText"/>
      </w:pPr>
      <w:r>
        <w:t xml:space="preserve">(คุณวันวิสาข์)สหรัฐฯ ให้คำมั่นจะให้การสนับสนุนอิสราเอลอย่างแข็งแกร่งอิหร่านอาจจะเปิดฉากโจมตีสถานกงสุลของอิหร่านในซีเรีย เมื่อวันที่ 1 เมษายน ที่ผ่านมานะคะ ขณะเดียวกันสายาเยอรมณี ได้ระงับเที่ยวบินทั้งไปและกับอิหร่านความปลอดภัยค่ะ สายการบิน Lufthansaสายการบินแห่งชาติเยอรมนี ระงับสายการบินโดยสารทั้งขาเข้า และขาออกไปกรุงเตหะราน ของอิหร่านไปจนถึงวันที่ 13 เมษายน ซึ่งขยายจากกำหนดการเดิม2 วัน เนื่องจากความกังวลเรื่องความปลอดภัยพร้อมทั้งระบุว่ากำลังติดตามสถานการณ์อย่างใกล้ชิด ให้ความสาคัญต่อโดยสารของลูกเรือตอนนี้หลายประเทศในตะวันออกกลาง และสหรัฐฯ ได้ยกระดับการเตรียมความพร้อม เนื่องจากอาจจะโจมตีอิสราเอลเพื่อตอบโต้ ในการโจมตีของอิหร่านในกรุงดามัสกัส ของซีเรีย ถูกโจมตีวันที่ 1 เมษายนที่ผ่านมา ซึ่งเชื่อว่าเป็นเหตุการณ์ดังกล่าว ทำให้มีผู้เสียชีวิต 13 รายมีนายทหารระดับสูงของอิหร่าน รวมอยู่ด้วยขณะที่โจ ไบเดน ประธานาธิบดีของสหรัฐให้การสนับสนุนอย่างแข็งแกร่งของอิสราเอลเพื่อปกป้องความมั่นคงของอิหร่าน ความเคลื่อนไหวในครั้งนี้ มีขึ้นหลังจากผู้นำสูงสุดของอิหร่านประกาศว่าอิสราเอลที่ก่อเหตุในซีเรีย ในขณะที่กระทรวงการต่างประเทศของออกมาแถลงว่าอิสราเอล จะตอบโต้ทันทีอิสราเอลจากดินแดนของอิหร่านเอง</w:t>
      </w:r>
    </w:p>
    <w:p>
      <w:pPr>
        <w:pStyle w:val="BodyText"/>
      </w:pPr>
      <w:r>
        <w:t xml:space="preserve">(คุณเจษฎา)กีฬาวันนี้ติดตามกับคุณอินทัช ครับ // สวัสดีครับ กีฬาค่ำนี้มาดูความเคลื่อนไหวของ ช้าง เอฟ เอ คัพรอบ 4 ทีมสุดท้าย มีมากกว่าโดยเฉพาะอุดร ยูไนเต็ด ครับ ที่มีนักเตะดาวรุ่งมาเป็นแกนหลักของทีมฟุตบอล เอฟเอ คัพ วันนี้สร้างหลังจากมีทีมจากรนำโดยดราก้อน ปทุมวัน กาญจนบุรี ไทยลีก 2กับสมุทรสาคร ซิตีล่าสุดผลการจับฉลากสรุปว่าสมุทรสาคร ซิตี้พบอุดร ยูไนเต็ด ซึ่งเทียบกับชั้นเป็นต่อครับ BAngkok ก่อนนะครับ โดยเฉพาะที่ตั้งเป้าเน้นทุกเกมเพื่อคว้าดับเบิลแชมป์ระดับที่ 2 นำแต้มอยู่ 4 คะแนน และแช่งน้อยกว่า 1 เกมครับ แต่อุดรยูไนเต็ดครับ ผลงานไม่ธรรมดา8 ทีมสุดท้ายสามารถล้มชลบุรีมาได้ ซึ่งอุดร ยูไนเต็ด เป็นกับหนองบัว พิชญ น้องใหม่หน้าเดิมนะครับ ซึ่งจะเป็นทีมขึ้นสู่ไทยลีก ปีหน้าซึ่งผู้เล่นแกนหลักเป็นนักเตะฝีเท้าดีจาก Academyกองกลางวัย 26 ปีรองประธานสโมสรแบงค็อก ยูไนเต็ดการให้โอกาศเยาว์ชนได้ลงเล่นส่วนบอลถ้วย เอฟเอ คัพ จะขอสู่อย่างเต็มที่ เพื่อนั่นเองครับ // ถือเป็นแล้วก็ประสบการณ์ใหม่ ๆ ถือว่าเป็นโบนัสที่เราได้มาเจอกับทีมใหญ่ ๆ ในเอฟเอ คัพตรงนี้ก็เป็นเป้าหมาย เป้าหมายหลักเป้าหมายหลัก เป้าหมายหนึ่งเลยครับ เพื่อสร้างเด็กที่ทมีความฝันที่อยากจะเป็นนักฟุตบอลในเป็นอาชีพหลัก และก็พยายามส่งเสริมให้พวกเขาได้พัฒนาฝีมือเพื่อที่จะก้าวไปในอาชีพนักฟุตบอล เพื่อให้ไปได้ในลีกสูงที่สุดของประเทศเราก็จริง ๆ ก็ไม่มีอะไรจะฝาก ก็คืออยากให้เป็นเกมที่สุด แล้วเป็นเกมที่สนามกลางด้วยเราได้เล่นกันที่ชลบุรี แล้วก็อยากให้แฟนบอลชาวอุดรมาร่วมเป็นกำลังใจของทีมรักของตัวเองเยอะ ๆ ครับ อยากให้บรรยายของฟุตบอลรอบรองในครั้งนี้แล้วก็อย่างน้อย ๆ ช่วยกันปลุกกระแสให้แฟนบอลได้เข้ามาดูบอลในสนามมากกว่าเดิมด้วยนะครับ แล้วก็แฟนบอล True Bangkokให้กำลังใจพวกเรากันด้วยครับ อุดร ยูไนเต็ด ครับ โดยการวางรากฐานให้กับดาวรุ่งได้พัฒนาฝีเท่าเพื่อต่อยอดสู่ผู้นำ เหมืนอกับบัวชัยที่พัฒนาผลงานของอุดรฯ เป็นกำลังหลักของหนองบัว พิชญ และติดทีมชาติไม่เกิน 19 ปีสำหรับฟุตบอลถ้วย ช้าง เอฟเอ คัพโดยแชมป์จะได้เงินรางวัล 5,000,000 บาท และลงแข่งAFC Champions League รอบ Play-offไปดูกันที่ความภาคภูมิใจครับ ของคนไทยครับ เมื่อบัวขาว บัญชาเมฆ ไปถ่ายทอดวิชามวยไทยประเทศอังกฤษ เพื่อหวังต่อยอดมวยไทยในอนาคตครับ นี่เป็นบรรยากาศของงาน Good Morning Muaythai ครับ พร้อมด้วยกองทุนพัแมัฒนากีฬาแห่งชาติและฝึกทักษะให้มวยในในงานSportAccord World Sport &amp; Business Summit 2024 ครับ ที่เมืองเมืองเบอร์มิงแฮม ประเทศอังกฤษโดยมีร้อยโท บัวขาว บัญชาเมฆ ทั้งหมเป็นผู้นำในการถ่ายทอดวิชาแม่ไม้มวยไทยท่ามกลางความสนใจของคนจำนวนมากภูมิใจที่เป็นส่วนหนึ่งในการเผยแพร่มวยไทยในครั้งนี้เพื่อสอนนักชกต่างชาติและเป็นหนึ่งในปัจจัยพิจารณา EOCเพื่แอผลักดันมวยไทยสู่โอลิมปิก ในอนาคตนั่นเองเป็นเกียรติอีกครั้งนะครับ เรานะครับ ที่ได้มาโพทโมของ ICMA ที่นำศิลปะแม่ไม้มวยไมย มาเปิดบูธนะครับ ที่อังกฤษเบอร์มิงแฮม ในครั้งนี้ มีแต่ระดับผู้นำของประเทศมาทั้งนั้นนะครับ หรือว่ากีฬาของประจำชาติเรา ก็บัวขาวถือว่าเป็นกีฬาแล้วก็เป็นคนหนึ่ง ได้มาโพรโมตในงานนี้ เกี่ยวกับมวยไทยของเรา ก็รู้สึกเป็นเกียรติอย่างยิ่งครับ สมาคมสหพันธ์กีฬานานาชาติ ภายใต้การรับรองของ IOC ครับ ถือเป็นการชู Soft Power เมืองไทยในการบรรจุเข้าไปในโอลิมปิกจะเป็นเรื่องที่ยากก็ตามครับ ขณะที่ผลการแข่งขันฟุตบอลลีกคัพอยุ่ในเวลานี้ในครึ่งหลังครับ เหลือ 25 นาทีสุดท้ายยังเปิดบ้านกับ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1-2 วันที่ผ่านมา เกิดฟ้าผ่าขึ้น ทำให้วัวล้มตายเกษตรกรคนเลี้ยงวัวก็ต้องใช้ความระมัดระวังมากยิ่งขึ้นค่ะ // เกษตรกรบ้านโปงเบี้ยตำบลน้ำมัน อำเภอเมืองเลยบริเวณอ่างกับน้ำ ห้วยน้ำหมางค่ะ ใยบริเวณที่โลแม้ว่าช่วงนี้จะมีการเตือนฝนฟ้าคะนองจะพาวัวออกไปกินหญ้าในธรรมชาติ ไม่ได้เลี้ยงในคอก กลัวฟ้าผ่าก็ทำให้กังวล จึงเปลี่ยนกระดิ่ง กระดิ่งที่ติดวัวความนี่นะคะ จากเดิมที่เป็นโลหะ เป็นไม้แทนค่ะ เพื่อป้องกันอันตรายก็ต้องรีบหาที่หลบ เพื่อความปลอดภัยทันทีชาวบ้านหนองไหล อำเภอโคกสี ตำบลขอนแก่นเช้าจะปล่อยวัวออกไปตามทุ่งนา ตอนเย็นก็จะไล่ต้อนกลับเข้าคอก ช่วงนี้ฟ้าผ่าบ่อยก็เลยต้องเพิ่มความระมัดระวังมากขึ้น // ก็ย่านแหละครับ ไม่มีที่ไป จำเป็นต้องนั่งเลี่ยงคำ ก็บ่ไปครับ มันย่านแล้วมันย่านนี่ ย่านแล้ว มันอยู่แต่เวรแต่กรรมแล้วเรามีวิธีป้องกันอย่างไรบ้างบ่มีแหละครับ ครับ // วัว ควายเข้าไหม // บ่แล้วครับ มันก็บ่เข้าจนค่ำนู่นแหละครับ</w:t>
      </w:r>
    </w:p>
    <w:p>
      <w:pPr>
        <w:pStyle w:val="BodyText"/>
      </w:pPr>
      <w:r>
        <w:t xml:space="preserve">(คุณวันวิสาข์) สาเหตุของฟ้าผ่า ทำให้วัวความตายรองศาสตราจารย์ วีรชัย พุทธวงศ์ อาจารย์ประจำภาควิชาเคมี คณะศิลปศาสตร์และวิทยาศาสตร์ มหาวิทยาลัยเกษตรศาสตร์ปกติแล้ว ในช่วงที่มีอากาศร้อนจัด มักจะเกิดพายุฝนและฟ้าผ่า ส่วนใหญ่ฟ้าจะมาผ่ามาบริเวณต้นน้ำตามแหล่งน้ำ ทีนี้ผ่าบริเวณต้นไม้ หรือพื้นจะมีกระแสไฟฟ้าไหลสู่พื้นดินแผ่ออกไปโดยรอบ ทำให้กระแสไฟฟ้าวิ่งเข้าทำให้ล้มตายได้ ดังนั้น พอเกิดพายุฤดู 4 ร้อน เกษตรกรหลีกเลี่ยงที่โล่งแจ้ง หรือแหล่งน้ำเพื่อความปลอดภัยค่ะ</w:t>
      </w:r>
    </w:p>
    <w:p>
      <w:pPr>
        <w:pStyle w:val="BodyText"/>
      </w:pPr>
      <w:r>
        <w:t xml:space="preserve">(คุณเจษฎา) หลังจากหมดพายุฤดูร้อนในประเทศไทยในคืนนี้ครับ ตั้งแต่วันพรุ่งนี้เป๋็์นต้นไอุณหภูมิก็จะสูงขึ้นไปเรื่อย ๆ จนถึงสัปดาห์ถ้า ติดตามกับคุณสวัสดีค่ะ หลังจากที่พายุฤดูร้อนได้เข้ามาช่วยในระยะ 3-4 วัน ที่ผ่านมา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ในขณะที่มวลระดับเย็น ก็เริ่มที่จะมีกำลังอ่อนลงแล้วค่ะ ก็ยังส่งผลให้มีกระแสลมตะวันตกเฉียงใต ตะวันออกเฉียงใต้ พัดปกคลุมที่บริเวณประเทศไทยตอนบนกระแสลมฝ่ายเคลื่อนผ่านจากบริเวณประเทศเมียนมาจึงส่งผลทำให้วันนี้นะคะ บริเวณภาคเหนือมีลักษณะของฝนฟ้าคะนองเกิดขึ้นนะคะ ภาคเหนือ ภาคกลาง ภาคตะวันออกเกิดขึ้นได้บางแห่ง ส่วนอ่าวไทยตอนล่างนะคะ ในระยะนี้นะคะ โดยเฉพาะในจุดที่มีฝนฟ้าคะนอง มีึในส่วนของสภาพอากาศใน 24 ชั่วโมงข้างหน้านี้นะคะ จะมีจุดไหนจะมีฝนตก หรือว่าแสงแดดจัด มาดูกันค่ะ ภาคเหนือนะคะ ช่วงนี้อากาศร้อนถึงร้อนจัดจะมีฟ้าเกิดขึ้นด้วย มีพายุมีโอกาสเกิดลูกเห็บตก 30 เปอร์เซ็นต์ในพื้นที่น่าน พะเยา เชียงราย แพร่ ลำปาง ลำพูน เชียงใหม่ แม่ฮ่องสอนแล้วก็ที่จังหวัดตาก อุณหภูมิอยู่ที่ 31-40 องศาเซลเซียสค่ะ ตอ่กันที่ภาคตะวังออกเฉียงเหนือนะคะ ช่วงนี้อากษสร้อนโมีฟ้าหลัวในตอนกลางวัน และมีโอกาสฝนฟ้าคะนองที่จังหวัดเลย แล้วก็นครราชสีมา อุณหภูมิ22-38 องศาเซลเซียส ค่ะ ภาคกลางระยะนี้ทั่วไป มีฟ้าหลัว กับฝนฟ้าคะนองมีฝนในบริเวณ จังหวัดสระบุรี กรุงเทพมหานครอุทัยธานี กาญจนบุรี นครนายก25-39 องศาเซลเซียส ส่วนที่กรุงเทพ ปริมณฑลอุณหภูมิระหว่าง 27 อภาคตะวันออกระยะ มีฟ้าหลัวในตอนกลางวันและมีฝนฟ้าคะนองในบางพื้นที่นครนายก ชลบุรี ระยอง จันทบุรี และตราด อุณหภูมิประมาณ26-39 องศาเซลเซียส ช่วงนี้ยังมีนะคะ บริเวณที่มีฝนฟ้าคะนอง และปิดท้ายภาคใต้ มีอากาศร้อนโดยทั่วไปค่ะ 10 เปอร์เซ็นต์ของพื้นที่ โดยจะมีฝนบริเวณจังหวัดตราดประจวบคีรีขันธ์ ชุมพร พัทลุงที่นราธิวาส อุณหภูมิเฉลี่ยนภาคใต้ อยู่ที่ประมาณ23-38 องศาเซลเซียสนะคะ ตั้งแต่จังหวัดสุราษฏร์ธานีธานีขึ้นมาที่มีฝนฟ้าคะนองขึ้นสูงมากกว่า 1 เมตรค่ะ ตั้งแต่ลงไปจะมีคลื่มลมแรงกว่านะคะ คลื่นสูงประมาณ 1 เมตรจุดที่มีฝนฟ้าคะนองนะคะ คลื่นสูงประมาณ 1 เมตร หา่างฝั่งที่มีบริเวณฝนฟ้าคะนองมากกว่า 1 เมตรค่ะ แล้วกลับมาติดตามข่าวพยากรณ์อากาศได่้ไหมพรุ่งนะคะ สำหรับวันนี้สวัสดีค่ะ</w:t>
      </w:r>
    </w:p>
    <w:p>
      <w:pPr>
        <w:pStyle w:val="BodyText"/>
      </w:pPr>
      <w:r>
        <w:t xml:space="preserve">[เสียงดนตรี]</w:t>
      </w:r>
    </w:p>
    <w:p>
      <w:pPr>
        <w:pStyle w:val="BodyText"/>
      </w:pPr>
      <w:r>
        <w:t xml:space="preserve">(คุณวันวิสาข์) Thai PBSประกอบรับสมัคร สมาชิก ผู้ชม และผู้ฟังรายการค่ะ เพื่อรวมเป็นส่วนหนึ่งในการพัฒนาการให้บริการ และผลิตรายการในมีคุณภาพสอดคล้องกับภาคสาธารณะจนถึงวันที่ 18 เมษายนนี้ค่ะ Thai PBS เปิดรับสมัคร ผู้ชมและผู้ผังรายการรายการองค์การกระจายเสียงและแพร่ภาพสาธารณะแห่งประเทศไทย50 คนค่ะ เพื่อเป็นตัวแทนของคนไทย รับชมข่าว รายการ หรือเนื้อหาที่เผยแพร่ผ่านทุกช่องทางของ ThaiPBS รสวมถึงเข้าร่วมกิจกรรมในภูมิภาคและกลุ่มต่าง ๆ ที่มีความหลากหลาย และสมดุลสำหรับสมาชิกสภาผู้ชมจะคัดเลือกจากคณะกรรมสรรหา โดยมีสมาชิกจาก10 ภูทิภาคทั่วประเทศ โดยมีบทบาทสำคัญของคณะกรรมการผู้ชมและผู้รับฟังความคิดเห็น และเป็นในวงกว้่งเพื่อประโยชน์ในการพัฒนาการให้บริการและการผลิตรายการ ของ Thai PBSให้มีคุฯภาพ และให้ความคิดเห็นข้อเสนอแนะบนหลักความเป็นอิสระ ยึดมั่นในหลักสมัครได้ถึงวันที่ 28 เมษายนนี้ สมัครได้ด้วยตัวเอง ทางอีเมลและทางไปรษณีย์ค่ะ</w:t>
      </w:r>
    </w:p>
    <w:p>
      <w:pPr>
        <w:pStyle w:val="BodyText"/>
      </w:pPr>
      <w:r>
        <w:t xml:space="preserve">(คุณเจษฎา) โจทย์คืนนีื คุยกันเรื่อ</w:t>
      </w:r>
    </w:p>
    <w:p>
      <w:pPr>
        <w:pStyle w:val="BodyText"/>
      </w:pPr>
      <w:r>
        <w:t xml:space="preserve">(คุณเจษฎา) ตอบโจทย์คืนนี้คุยกันในเรื่องของกากแคดเมียม รวมถึงปัญหาในการกำกับดูแลกากแคดเมียมตอบโจทย์กับคุณ คุณอภิรักษ์ หาญพิชิตวณิชย์</w:t>
      </w:r>
    </w:p>
    <w:p>
      <w:pPr>
        <w:pStyle w:val="BodyText"/>
      </w:pPr>
      <w:r>
        <w:t xml:space="preserve">(คุณวันวิสาข์)คุณเจษฎา และดิฉันวันวิสาข์ รายงานสวัสดีค่ะ</w:t>
      </w:r>
    </w:p>
    <w:p>
      <w:pPr>
        <w:pStyle w:val="BodyText"/>
      </w:pPr>
      <w:r>
        <w:t xml:space="preserve">(คุณเจษฎา) สวัสดีครับ</w:t>
      </w:r>
    </w:p>
    <w:p>
      <w:pPr>
        <w:pStyle w:val="BodyText"/>
      </w:pPr>
      <w:r>
        <w:t xml:space="preserve">[เสียงดนตรี]ยึดฐาน 275สำเร็จ พร้อมเตรียมเจรา KNA คุม เมียวดีตะวันออกกลางยกระดับเฝ้าระวัง หลังอิหร่านขู่ตอบโต้ออสหรัฐฯ ผนึกกำลังญี่ปุ่น ยกระดับกลาโฆมครั้งใหญ่ทันโลกกับ Thai PBS คืนนี้3 ทุ่มตรง</w:t>
      </w:r>
    </w:p>
    <w:p>
      <w:pPr>
        <w:pStyle w:val="BodyText"/>
      </w:pPr>
      <w:r>
        <w:t xml:space="preserve">(คุณเจษฎา) ขอบคุณสำหรับการติดตามรับชมครับ ข่าวค่ำ มิติใหม่ที่คุณจะไม่พลาดทุกความจริง เจาะลึกทุกประเด็นข่าวและขอเป็นส่วนหนึ่งที่จะขับเคลื่อนให้ดีขึ้นครับ รายการของเราได้ทุกวัน จันทร์-ศุกร์ เวลา 18.30 น.และเสาร์- อาทิตย์เวลา 18.00 น. ทางช่องหมายเลข 3 และทุกช่องทางออนไลน์ของ Thai PBS แล้วพบกันค่ะ -</w:t>
      </w:r>
    </w:p>
    <w:p>
      <w:pPr>
        <w:pStyle w:val="BodyText"/>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5-16T07:49:27Z</dcterms:created>
  <dcterms:modified xsi:type="dcterms:W3CDTF">2024-05-16T07: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พฤษภาคม 2567 เวลา 08.53 น.</vt:lpwstr>
  </property>
  <property fmtid="{D5CDD505-2E9C-101B-9397-08002B2CF9AE}" pid="3" name="subtitle">
    <vt:lpwstr/>
  </property>
</Properties>
</file>